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CVD analysis plan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analysis plan for the</w:t>
      </w:r>
      <w:r>
        <w:t xml:space="preserve"> </w:t>
      </w:r>
      <w:r>
        <w:t xml:space="preserve">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1" w:name="meta-analysis"/>
      <w:bookmarkEnd w:id="31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2" w:name="uploading-of-results-data-to-tryggve-server"/>
      <w:bookmarkEnd w:id="32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BodyText"/>
      </w:pPr>
      <w:r>
        <w:t xml:space="preserve">Cambridge, 8/11/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845e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85c1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44:45Z</dcterms:created>
  <dcterms:modified xsi:type="dcterms:W3CDTF">2018-11-08T15:44:45Z</dcterms:modified>
</cp:coreProperties>
</file>